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atbara Petrat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tb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rat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01 North Tripp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rbara_c_k@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2910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